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1AF6AF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ெய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ுலோசன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யச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76</w:t>
      </w:r>
    </w:p>
    <w:p w14:paraId="4E765F5B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ஹாஸ்பிடல்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டாக்டர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ர்க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ிருக்கேன்</w:t>
      </w:r>
      <w:proofErr w:type="spellEnd"/>
      <w:r w:rsidRPr="00754395">
        <w:rPr>
          <w:rFonts w:ascii="Arial" w:eastAsia="Times New Roman" w:hAnsi="Arial" w:cs="Arial"/>
          <w:color w:val="000000"/>
        </w:rPr>
        <w:t>.</w:t>
      </w:r>
    </w:p>
    <w:p w14:paraId="2E350059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ுக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ிரஸ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ல்லா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ு</w:t>
      </w:r>
      <w:proofErr w:type="spellEnd"/>
    </w:p>
    <w:p w14:paraId="425B2B7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வ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டாக்ட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ல்ல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ர்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ெனிபி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ண்ணிர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ார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3E9EC1CE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ரெக்ட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வார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6B7DCC4E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வ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ணி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ருவாரு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413CFAF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வர்கிட்ட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ப்ப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டை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ிள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டெஸ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ண்ணலாம்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1713567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ஃபர்ஸ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ப்பாட்ட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ுன்னாடிய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?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ப்பாட்ட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ின்னாடிய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BE8468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பாக்குற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டை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ர்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ி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>.</w:t>
      </w:r>
    </w:p>
    <w:p w14:paraId="78E59CB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டெஸ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த்துக்குறேன்</w:t>
      </w:r>
      <w:proofErr w:type="spellEnd"/>
    </w:p>
    <w:p w14:paraId="1BB9771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ஈவினிங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ரணும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35197A5A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றுநாள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ாலையி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ரணும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2D77AADC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ப்படின்ன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ட்டு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ெவரம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ுங்க</w:t>
      </w:r>
      <w:proofErr w:type="spellEnd"/>
    </w:p>
    <w:p w14:paraId="62E27D6E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டு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றுநாள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ாலையி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லேட்டஸ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டுத்து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ப்பாட்ட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ின்னா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ஒர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டெஸ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டுத்தேன்</w:t>
      </w:r>
      <w:proofErr w:type="spellEnd"/>
    </w:p>
    <w:p w14:paraId="25F2D80D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டாக்ட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தி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ாரு</w:t>
      </w:r>
      <w:proofErr w:type="spellEnd"/>
    </w:p>
    <w:p w14:paraId="7057448F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டாக்ட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ஃபீஸ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EEE19FC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மரு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தே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டத்தி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டாக்ட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த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ரம்</w:t>
      </w:r>
      <w:proofErr w:type="spellEnd"/>
    </w:p>
    <w:p w14:paraId="6F67B215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டு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ள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ென்ற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ர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7827D227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ூர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ரெக்ட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ரெக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ண்ண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ுங்க</w:t>
      </w:r>
      <w:proofErr w:type="spellEnd"/>
    </w:p>
    <w:p w14:paraId="2AB60C3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ேங்க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ன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க்கவுண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ப்ப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ரெக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ண்ணனும்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24FE8E8A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த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ெ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ணும்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4AF1CB2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ரெக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ண்ண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ிருங்க</w:t>
      </w:r>
      <w:proofErr w:type="spellEnd"/>
    </w:p>
    <w:p w14:paraId="5CECCD5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ேங்க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ர்ற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ுடைய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ஆதா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ார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ணும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038DE23E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lastRenderedPageBreak/>
        <w:t>இல்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ற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ண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ரணும்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752D060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வர்மெண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ேங்காய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னிய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ப்பாங்க</w:t>
      </w:r>
      <w:proofErr w:type="spellEnd"/>
    </w:p>
    <w:p w14:paraId="5B4CA8B5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ாச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ட்டா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ட்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ப்ப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26F11F44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வ்வளவ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ட்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ுவாங்க</w:t>
      </w:r>
      <w:proofErr w:type="spellEnd"/>
    </w:p>
    <w:p w14:paraId="0B4942AE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த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ப்ப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ட்டணும்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148FD1EC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கற்ற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லை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ற்ற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த்தீர்கள்</w:t>
      </w:r>
      <w:proofErr w:type="spellEnd"/>
    </w:p>
    <w:p w14:paraId="6C7513DD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ாலையி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திகாலையி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ோயி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ர்ம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ரிசனம்</w:t>
      </w:r>
      <w:proofErr w:type="spellEnd"/>
    </w:p>
    <w:p w14:paraId="6287E9E9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மீனாட்ச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ம்ம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ோயி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றாங்க</w:t>
      </w:r>
      <w:proofErr w:type="spellEnd"/>
    </w:p>
    <w:p w14:paraId="13258DC0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தே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ணி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22BBCD2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ப்ப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ணி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ிரச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ர்க்கலாம்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19B91E5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ிவரத்த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ங்கள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ுழுமைய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ெரிவிக்கணும்</w:t>
      </w:r>
      <w:proofErr w:type="spellEnd"/>
    </w:p>
    <w:p w14:paraId="6DCCCD29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ர்ச்சகர்கள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ப்ப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ழிபா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ெய்கிறார்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64E77F86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பிஷேக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ண்ற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த்த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ணும்</w:t>
      </w:r>
      <w:proofErr w:type="spellEnd"/>
    </w:p>
    <w:p w14:paraId="20142B99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ணி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டவை</w:t>
      </w:r>
      <w:proofErr w:type="spellEnd"/>
    </w:p>
    <w:p w14:paraId="40D93FFC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ஒர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ளை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டவ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பிஷேக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ண்ற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69787140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54395">
        <w:rPr>
          <w:rFonts w:ascii="Arial" w:eastAsia="Times New Roman" w:hAnsi="Arial" w:cs="Arial"/>
          <w:color w:val="000000"/>
        </w:rPr>
        <w:t xml:space="preserve">5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டவ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ண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டவ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ர்த்துக்கிறேன்</w:t>
      </w:r>
      <w:proofErr w:type="spellEnd"/>
    </w:p>
    <w:p w14:paraId="4C9D81C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ப்ப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ர்ம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ரிசனத்திற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ெய்யற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187E3B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ரூபாய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ட்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க்குற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ரிசனத்திற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ெய்யறாங்க</w:t>
      </w:r>
      <w:proofErr w:type="spellEnd"/>
      <w:r w:rsidRPr="00754395">
        <w:rPr>
          <w:rFonts w:ascii="Nirmala UI" w:eastAsia="Times New Roman" w:hAnsi="Nirmala UI" w:cs="Nirmala UI"/>
          <w:color w:val="000000"/>
        </w:rPr>
        <w:t>‌</w:t>
      </w:r>
      <w:r w:rsidRPr="00754395">
        <w:rPr>
          <w:rFonts w:ascii="Arial" w:eastAsia="Times New Roman" w:hAnsi="Arial" w:cs="Arial"/>
          <w:color w:val="000000"/>
        </w:rPr>
        <w:t>?</w:t>
      </w:r>
    </w:p>
    <w:p w14:paraId="6536CC9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ச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ஓகே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ரிசனத்த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ரூபாய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ட்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த்துக்குறேன்</w:t>
      </w:r>
      <w:proofErr w:type="spellEnd"/>
    </w:p>
    <w:p w14:paraId="025303FD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துபோ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ன்னதான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ெய்ற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45CCB98E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ன்னதான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ல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ுற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தி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ெய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க்கிறார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?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ப்பா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டுவாங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ப்ப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ெய்ற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9F762B7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த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ெளிவ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0292E71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ந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ே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ளை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த்துக்கலாம்</w:t>
      </w:r>
      <w:proofErr w:type="spellEnd"/>
    </w:p>
    <w:p w14:paraId="58B72FD2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ாய்கற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டை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ேன்</w:t>
      </w:r>
      <w:proofErr w:type="spellEnd"/>
    </w:p>
    <w:p w14:paraId="06B2716C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ாய்கற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க்காள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த்தரிக்காய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ிலை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06B5F675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ன்னை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ிரஸ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ாங்கி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ீங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0DBC9F27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ச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ளை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யூஸ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ஆகும்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18325AEF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ாய்கற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த்தன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ளை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ெட்டுப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காம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ும்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ED74C67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த்தரிக்காய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ீன்ஸ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தெல்லா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ிலை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049AF37F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ிலைய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ண்டியது</w:t>
      </w:r>
      <w:proofErr w:type="spellEnd"/>
    </w:p>
    <w:p w14:paraId="477C0E14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ஒர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ால்கிலோ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ணும்</w:t>
      </w:r>
      <w:proofErr w:type="spellEnd"/>
    </w:p>
    <w:p w14:paraId="7D34DEEB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ால்கிலோ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ிலோ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30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ரூபாய்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ன்னீங்கன்னா</w:t>
      </w:r>
      <w:proofErr w:type="spellEnd"/>
    </w:p>
    <w:p w14:paraId="7058CC6A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ா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ிலோவ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உள்ள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ிலைய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19A6DFD8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தக்காள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தே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தி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ல்லாமே</w:t>
      </w:r>
      <w:proofErr w:type="spellEnd"/>
    </w:p>
    <w:p w14:paraId="31E61326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ா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ிலோ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ா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ிலோ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ணும்</w:t>
      </w:r>
      <w:proofErr w:type="spellEnd"/>
    </w:p>
    <w:p w14:paraId="62795CB0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ஏன்ன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ரெண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ூண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ளை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ச்சுருவேன்</w:t>
      </w:r>
      <w:proofErr w:type="spellEnd"/>
    </w:p>
    <w:p w14:paraId="64E5BB8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த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ே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ச்சுக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ுடியா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ப்ப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ம்</w:t>
      </w:r>
      <w:proofErr w:type="spellEnd"/>
    </w:p>
    <w:p w14:paraId="5C572F75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ிரஷ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க்கிற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திரியே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ண்ணுங்க</w:t>
      </w:r>
      <w:proofErr w:type="spellEnd"/>
    </w:p>
    <w:p w14:paraId="17C4956A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ப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டை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ே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ார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ாங்கி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னே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ஒர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ி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டங்கள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ல்ல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ந்துச்சு</w:t>
      </w:r>
      <w:proofErr w:type="spellEnd"/>
    </w:p>
    <w:p w14:paraId="6BA4CB49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ஒர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ி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டங்களி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ஒர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தி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ஆயிறுச்ச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ார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ழங்கள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ண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ிருக்கேன்</w:t>
      </w:r>
      <w:proofErr w:type="spellEnd"/>
    </w:p>
    <w:p w14:paraId="2C17B02C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ஆப்பிள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ழ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ப்ப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ல்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ழமா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மோ</w:t>
      </w:r>
      <w:proofErr w:type="spellEnd"/>
    </w:p>
    <w:p w14:paraId="23CE5D2E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ஊற்றுவ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தி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ற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ிவரமெல்லா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ெரியாது</w:t>
      </w:r>
      <w:proofErr w:type="spellEnd"/>
      <w:r w:rsidRPr="00754395">
        <w:rPr>
          <w:rFonts w:ascii="Arial" w:eastAsia="Times New Roman" w:hAnsi="Arial" w:cs="Arial"/>
          <w:color w:val="000000"/>
        </w:rPr>
        <w:t>.</w:t>
      </w:r>
    </w:p>
    <w:p w14:paraId="3ED97558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ல்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டம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ம்பழ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ிரச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ுனு</w:t>
      </w:r>
      <w:proofErr w:type="spellEnd"/>
    </w:p>
    <w:p w14:paraId="37777D52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ஆன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ள்ள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ச்ச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துக்க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ச்ச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லமாய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ூடாது</w:t>
      </w:r>
      <w:proofErr w:type="spellEnd"/>
    </w:p>
    <w:p w14:paraId="7E0F9025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ப்படியே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ழமா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யசானவங்க</w:t>
      </w:r>
      <w:proofErr w:type="spellEnd"/>
    </w:p>
    <w:p w14:paraId="3619E815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ல்ல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ெச்ச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ழ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ப்பிட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ுடியாது</w:t>
      </w:r>
      <w:proofErr w:type="spellEnd"/>
    </w:p>
    <w:p w14:paraId="1AE94539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54395">
        <w:rPr>
          <w:rFonts w:ascii="Arial" w:eastAsia="Times New Roman" w:hAnsi="Arial" w:cs="Arial"/>
          <w:color w:val="000000"/>
        </w:rPr>
        <w:t> 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உடம்ப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ண்டாகிவிடு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தனா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ல்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டம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02115C26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ிலையைப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ர்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ர்</w:t>
      </w:r>
      <w:proofErr w:type="spellEnd"/>
    </w:p>
    <w:p w14:paraId="6F08D95F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ற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ச்சிருக்கீ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4187FADD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ெளையாடறிய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?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ெம்ம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ஆட்டங்களையு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ச்சிருக்கீங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18AFC9AD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ிளையாடுறிய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?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ரைகிலோ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ங்க</w:t>
      </w:r>
      <w:proofErr w:type="spellEnd"/>
    </w:p>
    <w:p w14:paraId="2AD8C01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ல்லத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ர்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ணும்னு</w:t>
      </w:r>
      <w:proofErr w:type="spellEnd"/>
    </w:p>
    <w:p w14:paraId="584D64A7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54395">
        <w:rPr>
          <w:rFonts w:ascii="Arial" w:eastAsia="Times New Roman" w:hAnsi="Arial" w:cs="Arial"/>
          <w:color w:val="000000"/>
        </w:rPr>
        <w:t> 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ல்ல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ந்துச்ச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கிற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தி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த்துக்கிடுங்க</w:t>
      </w:r>
      <w:proofErr w:type="spellEnd"/>
    </w:p>
    <w:p w14:paraId="2C1B4D0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ோழிக்கற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ச்சிருக்கீங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?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ோழிக்கற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ோ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உரி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ழுப்பில்லாம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தே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ல்லாம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த்துடுங்க</w:t>
      </w:r>
      <w:proofErr w:type="spellEnd"/>
    </w:p>
    <w:p w14:paraId="2E66269C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றி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த்திர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டுத்து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ரணும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?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ீ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ையி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த்தீங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??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த்தீஸ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டை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ய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ேல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ர்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ேன்</w:t>
      </w:r>
      <w:proofErr w:type="spellEnd"/>
    </w:p>
    <w:p w14:paraId="1FE4033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டையி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ீ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ூன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ேல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095B447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நல்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ேலைய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ாட்ட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ேல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ஆ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ண்டும்</w:t>
      </w:r>
      <w:proofErr w:type="spellEnd"/>
    </w:p>
    <w:p w14:paraId="0D5D947F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ாட்ட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ரீஸ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ல்லா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ல்ல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ப்ப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உள்ள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டல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A167FC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பார்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ப்ப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5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ரை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ீட்டர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ரெக்ட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ும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2C303B7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து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ி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ுண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ஏது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ச்ச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ீங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1657BED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ே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ூன்றாவ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டியி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ச்சிருக்கீங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3D50021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நாலாவ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டியி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ச்சிருக்கீங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416C579D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போய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ஏற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றத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லிப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ான்ன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ார்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ொல்ல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>.</w:t>
      </w:r>
    </w:p>
    <w:p w14:paraId="7469EB2A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சர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ல்லா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ுருங்காம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ுன்ன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துக்கு</w:t>
      </w:r>
      <w:proofErr w:type="spellEnd"/>
    </w:p>
    <w:p w14:paraId="1E6F8EE4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டிஸ்கவுண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ட்ட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38C97235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டிஸ்கவுண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?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உ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?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ார்டனு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வ்வளவ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ருக்கா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232F29A2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பி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ோட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ண்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க்கணும்</w:t>
      </w:r>
      <w:proofErr w:type="spellEnd"/>
    </w:p>
    <w:p w14:paraId="635CDF2D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போ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ச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ம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ாங்கல</w:t>
      </w:r>
      <w:proofErr w:type="spellEnd"/>
    </w:p>
    <w:p w14:paraId="7CEAAB7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ச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ேர்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ம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ப்பீங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1C0160B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ென்ன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ம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ப்பீங்க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11A97E9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ரிச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ண்டியதில்லை</w:t>
      </w:r>
      <w:proofErr w:type="spellEnd"/>
    </w:p>
    <w:p w14:paraId="04429F6A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பச்சரிச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ருப்ப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ங்க</w:t>
      </w:r>
      <w:proofErr w:type="spellEnd"/>
    </w:p>
    <w:p w14:paraId="0AEA49DA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r w:rsidRPr="00754395">
        <w:rPr>
          <w:rFonts w:ascii="Arial" w:eastAsia="Times New Roman" w:hAnsi="Arial" w:cs="Arial"/>
          <w:color w:val="000000"/>
        </w:rPr>
        <w:t> 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ருப்ப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ண்ணெய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ற்றபட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்னன்னா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ொடுக்கிறீர்களோ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591FE757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ற்ற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ாமா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ீன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தெல்லா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ரிச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ண்டியதில்ல</w:t>
      </w:r>
      <w:proofErr w:type="spellEnd"/>
    </w:p>
    <w:p w14:paraId="37FAE8D2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பச்சரிச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ேணும்</w:t>
      </w:r>
      <w:proofErr w:type="spellEnd"/>
    </w:p>
    <w:p w14:paraId="2FC28F91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த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15-</w:t>
      </w:r>
      <w:r w:rsidRPr="00754395">
        <w:rPr>
          <w:rFonts w:ascii="Nirmala UI" w:eastAsia="Times New Roman" w:hAnsi="Nirmala UI" w:cs="Nirmala UI"/>
          <w:color w:val="000000"/>
        </w:rPr>
        <w:t>ம்</w:t>
      </w:r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ேதி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ே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ஆயிடுச்சு</w:t>
      </w:r>
      <w:proofErr w:type="spellEnd"/>
    </w:p>
    <w:p w14:paraId="560A67E5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அடுத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ச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சேர்த்த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ப்பீங்கள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68409B33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ல்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அடுத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மாசம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தே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ேதியி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ரணுமா</w:t>
      </w:r>
      <w:proofErr w:type="spellEnd"/>
      <w:r w:rsidRPr="00754395">
        <w:rPr>
          <w:rFonts w:ascii="Arial" w:eastAsia="Times New Roman" w:hAnsi="Arial" w:cs="Arial"/>
          <w:color w:val="000000"/>
        </w:rPr>
        <w:t>?</w:t>
      </w:r>
    </w:p>
    <w:p w14:paraId="118ED9A8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இ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ேதியி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வந்தாத்தான்</w:t>
      </w:r>
      <w:proofErr w:type="spellEnd"/>
    </w:p>
    <w:p w14:paraId="3040CB9D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முதல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ேத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நட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ேத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டைச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ேத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இதுல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எந்த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தேதியின்</w:t>
      </w:r>
      <w:proofErr w:type="spellEnd"/>
    </w:p>
    <w:p w14:paraId="40D007BF" w14:textId="77777777" w:rsidR="00754395" w:rsidRPr="00754395" w:rsidRDefault="00754395" w:rsidP="00754395">
      <w:pPr>
        <w:spacing w:before="240" w:after="240" w:line="240" w:lineRule="auto"/>
        <w:ind w:firstLine="0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</w:rPr>
      </w:pPr>
      <w:proofErr w:type="spellStart"/>
      <w:r w:rsidRPr="00754395">
        <w:rPr>
          <w:rFonts w:ascii="Nirmala UI" w:eastAsia="Times New Roman" w:hAnsi="Nirmala UI" w:cs="Nirmala UI"/>
          <w:color w:val="000000"/>
        </w:rPr>
        <w:t>எனக்கு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ரெக்ட்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பண்ணி</w:t>
      </w:r>
      <w:proofErr w:type="spellEnd"/>
      <w:r w:rsidRPr="00754395">
        <w:rPr>
          <w:rFonts w:ascii="Arial" w:eastAsia="Times New Roman" w:hAnsi="Arial" w:cs="Arial"/>
          <w:color w:val="000000"/>
        </w:rPr>
        <w:t xml:space="preserve"> </w:t>
      </w:r>
      <w:proofErr w:type="spellStart"/>
      <w:r w:rsidRPr="00754395">
        <w:rPr>
          <w:rFonts w:ascii="Nirmala UI" w:eastAsia="Times New Roman" w:hAnsi="Nirmala UI" w:cs="Nirmala UI"/>
          <w:color w:val="000000"/>
        </w:rPr>
        <w:t>குடுங்க</w:t>
      </w:r>
      <w:proofErr w:type="spellEnd"/>
    </w:p>
    <w:p w14:paraId="184C3DCE" w14:textId="77777777" w:rsidR="006370C0" w:rsidRDefault="006370C0"/>
    <w:sectPr w:rsidR="006370C0" w:rsidSect="006370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000004A" w:usb2="000002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wMzQzMLEwNLI0NDNU0lEKTi0uzszPAykwrAUAxpnGJSwAAAA="/>
  </w:docVars>
  <w:rsids>
    <w:rsidRoot w:val="00754395"/>
    <w:rsid w:val="006370C0"/>
    <w:rsid w:val="00754395"/>
    <w:rsid w:val="00A4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EA4AC7"/>
  <w15:chartTrackingRefBased/>
  <w15:docId w15:val="{6F17D060-8062-4ECB-BDAF-B061F100B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30" w:lineRule="exact"/>
        <w:ind w:firstLine="605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0C0"/>
  </w:style>
  <w:style w:type="paragraph" w:styleId="Heading2">
    <w:name w:val="heading 2"/>
    <w:basedOn w:val="Normal"/>
    <w:link w:val="Heading2Char"/>
    <w:uiPriority w:val="9"/>
    <w:qFormat/>
    <w:rsid w:val="00754395"/>
    <w:pPr>
      <w:spacing w:before="100" w:beforeAutospacing="1" w:after="100" w:afterAutospacing="1" w:line="240" w:lineRule="auto"/>
      <w:ind w:firstLine="0"/>
      <w:jc w:val="left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754395"/>
    <w:rPr>
      <w:rFonts w:ascii="Times New Roman" w:eastAsia="Times New Roman" w:hAnsi="Times New Roman" w:cs="Times New Roman"/>
      <w:b/>
      <w:bCs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02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697</Words>
  <Characters>3979</Characters>
  <Application>Microsoft Office Word</Application>
  <DocSecurity>0</DocSecurity>
  <Lines>33</Lines>
  <Paragraphs>9</Paragraphs>
  <ScaleCrop>false</ScaleCrop>
  <Company/>
  <LinksUpToDate>false</LinksUpToDate>
  <CharactersWithSpaces>4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unaggiri Pandian K</dc:creator>
  <cp:keywords/>
  <dc:description/>
  <cp:lastModifiedBy>Arunaggiri Pandian K</cp:lastModifiedBy>
  <cp:revision>1</cp:revision>
  <dcterms:created xsi:type="dcterms:W3CDTF">2021-12-15T17:06:00Z</dcterms:created>
  <dcterms:modified xsi:type="dcterms:W3CDTF">2021-12-15T17:06:00Z</dcterms:modified>
</cp:coreProperties>
</file>